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E412F86" w14:textId="21A439B5" w:rsidR="006541AF" w:rsidRDefault="006541AF" w:rsidP="006541AF">
      <w:pPr>
        <w:rPr>
          <w:noProof/>
        </w:rPr>
      </w:pPr>
      <w:r>
        <w:rPr>
          <w:noProof/>
        </w:rPr>
        <w:t>INFO 7290 (DWBI): HW03</w:t>
      </w:r>
      <w:r>
        <w:rPr>
          <w:noProof/>
        </w:rPr>
        <w:t>b</w:t>
      </w:r>
      <w:r>
        <w:rPr>
          <w:noProof/>
        </w:rPr>
        <w:t xml:space="preserve"> – Bulk Copy </w:t>
      </w:r>
      <w:r>
        <w:rPr>
          <w:noProof/>
        </w:rPr>
        <w:t>In</w:t>
      </w:r>
    </w:p>
    <w:p w14:paraId="55C90DF5" w14:textId="77777777" w:rsidR="006541AF" w:rsidRDefault="006541AF" w:rsidP="006541AF">
      <w:pPr>
        <w:rPr>
          <w:noProof/>
        </w:rPr>
      </w:pPr>
      <w:r>
        <w:rPr>
          <w:noProof/>
        </w:rPr>
        <w:t>Smit Patil</w:t>
      </w:r>
    </w:p>
    <w:p w14:paraId="20EAE433" w14:textId="3889000D" w:rsidR="006541AF" w:rsidRDefault="006541AF" w:rsidP="00F3385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FF"/>
          <w:sz w:val="19"/>
          <w:szCs w:val="19"/>
        </w:rPr>
      </w:pPr>
    </w:p>
    <w:p w14:paraId="7AD3D267" w14:textId="5A0AEEB1" w:rsidR="006541AF" w:rsidRPr="006541AF" w:rsidRDefault="006541AF" w:rsidP="006541AF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FF"/>
          <w:sz w:val="19"/>
          <w:szCs w:val="19"/>
        </w:rPr>
      </w:pPr>
      <w:r>
        <w:rPr>
          <w:rFonts w:ascii="Consolas" w:hAnsi="Consolas" w:cs="Consolas"/>
          <w:color w:val="000000" w:themeColor="text1"/>
          <w:sz w:val="19"/>
          <w:szCs w:val="19"/>
        </w:rPr>
        <w:t xml:space="preserve">SQL Syntax to create table for </w:t>
      </w:r>
      <w:r>
        <w:rPr>
          <w:rFonts w:ascii="Consolas" w:hAnsi="Consolas" w:cs="Consolas"/>
          <w:color w:val="000000"/>
          <w:sz w:val="19"/>
          <w:szCs w:val="19"/>
        </w:rPr>
        <w:t>Health_Care_Provider_Credential</w:t>
      </w:r>
    </w:p>
    <w:p w14:paraId="73BA242D" w14:textId="77777777" w:rsidR="006541AF" w:rsidRPr="006541AF" w:rsidRDefault="006541AF" w:rsidP="006541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FF"/>
          <w:sz w:val="19"/>
          <w:szCs w:val="19"/>
        </w:rPr>
      </w:pPr>
    </w:p>
    <w:p w14:paraId="7FE592D7" w14:textId="54FA49B7" w:rsidR="00F33853" w:rsidRDefault="00F33853" w:rsidP="00F3385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USE</w:t>
      </w:r>
      <w:r>
        <w:rPr>
          <w:rFonts w:ascii="Consolas" w:hAnsi="Consolas" w:cs="Consolas"/>
          <w:color w:val="000000"/>
          <w:sz w:val="19"/>
          <w:szCs w:val="19"/>
        </w:rPr>
        <w:t xml:space="preserve"> [bcp]</w:t>
      </w:r>
    </w:p>
    <w:p w14:paraId="253F489B" w14:textId="77777777" w:rsidR="00F33853" w:rsidRDefault="00F33853" w:rsidP="00F3385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GO</w:t>
      </w:r>
    </w:p>
    <w:p w14:paraId="07D11796" w14:textId="77777777" w:rsidR="00F33853" w:rsidRDefault="00F33853" w:rsidP="00F3385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72DE6DD2" w14:textId="64EF7473" w:rsidR="00EB322E" w:rsidRDefault="00EB322E" w:rsidP="00F3385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/****** Object:  Table  [dbo].[Health_Care_Provider_Credential]   Script Date: 02-Oct-20 7:24:18 PM ******/</w:t>
      </w:r>
    </w:p>
    <w:p w14:paraId="51534036" w14:textId="77777777" w:rsidR="00EB322E" w:rsidRPr="00EB322E" w:rsidRDefault="00EB322E" w:rsidP="00F3385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538135" w:themeColor="accent6" w:themeShade="BF"/>
          <w:sz w:val="19"/>
          <w:szCs w:val="19"/>
        </w:rPr>
      </w:pPr>
    </w:p>
    <w:p w14:paraId="5AA4FA11" w14:textId="77777777" w:rsidR="00F33853" w:rsidRDefault="00F33853" w:rsidP="00F3385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SE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ANSI_NULLS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ON</w:t>
      </w:r>
    </w:p>
    <w:p w14:paraId="061A3579" w14:textId="77777777" w:rsidR="00F33853" w:rsidRDefault="00F33853" w:rsidP="00F3385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GO</w:t>
      </w:r>
    </w:p>
    <w:p w14:paraId="36820786" w14:textId="77777777" w:rsidR="00F33853" w:rsidRDefault="00F33853" w:rsidP="00F3385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35676BBC" w14:textId="77777777" w:rsidR="00F33853" w:rsidRDefault="00F33853" w:rsidP="00F3385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SE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QUOTED_IDENTIFIER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ON</w:t>
      </w:r>
    </w:p>
    <w:p w14:paraId="3DE7DDE4" w14:textId="14858756" w:rsidR="00F33853" w:rsidRDefault="00F33853" w:rsidP="00F3385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GO</w:t>
      </w:r>
    </w:p>
    <w:p w14:paraId="03383B64" w14:textId="77777777" w:rsidR="00F33853" w:rsidRDefault="00F33853" w:rsidP="00F3385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1F4B0A5A" w14:textId="77777777" w:rsidR="00F33853" w:rsidRDefault="00F33853" w:rsidP="00F3385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CREAT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TABLE</w:t>
      </w:r>
      <w:r>
        <w:rPr>
          <w:rFonts w:ascii="Consolas" w:hAnsi="Consolas" w:cs="Consolas"/>
          <w:color w:val="000000"/>
          <w:sz w:val="19"/>
          <w:szCs w:val="19"/>
        </w:rPr>
        <w:t xml:space="preserve"> [dbo]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[Health_Care_Provider_Credential]</w:t>
      </w:r>
      <w:r>
        <w:rPr>
          <w:rFonts w:ascii="Consolas" w:hAnsi="Consolas" w:cs="Consolas"/>
          <w:color w:val="808080"/>
          <w:sz w:val="19"/>
          <w:szCs w:val="19"/>
        </w:rPr>
        <w:t>(</w:t>
      </w:r>
    </w:p>
    <w:p w14:paraId="1CD8D9D2" w14:textId="77777777" w:rsidR="00F33853" w:rsidRDefault="00F33853" w:rsidP="00F3385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[CredentialNumber] [varchar]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255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,</w:t>
      </w:r>
    </w:p>
    <w:p w14:paraId="4628FD78" w14:textId="77777777" w:rsidR="00F33853" w:rsidRDefault="00F33853" w:rsidP="00F3385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[LastName] [varchar]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255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,</w:t>
      </w:r>
    </w:p>
    <w:p w14:paraId="2D90B691" w14:textId="77777777" w:rsidR="00F33853" w:rsidRDefault="00F33853" w:rsidP="00F3385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[FirstName] [varchar]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255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,</w:t>
      </w:r>
    </w:p>
    <w:p w14:paraId="23B8A794" w14:textId="77777777" w:rsidR="00F33853" w:rsidRDefault="00F33853" w:rsidP="00F3385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[MiddleName] [varchar]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255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,</w:t>
      </w:r>
    </w:p>
    <w:p w14:paraId="7E019681" w14:textId="77777777" w:rsidR="00F33853" w:rsidRDefault="00F33853" w:rsidP="00F3385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[CredentialType] [varchar]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255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,</w:t>
      </w:r>
    </w:p>
    <w:p w14:paraId="1DF7C67B" w14:textId="77777777" w:rsidR="00F33853" w:rsidRDefault="00F33853" w:rsidP="00F3385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[Status] [varchar]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255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,</w:t>
      </w:r>
    </w:p>
    <w:p w14:paraId="45861AA6" w14:textId="77777777" w:rsidR="00F33853" w:rsidRDefault="00F33853" w:rsidP="00F3385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[BirthYear] [varchar]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255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,</w:t>
      </w:r>
    </w:p>
    <w:p w14:paraId="44B93476" w14:textId="77777777" w:rsidR="00F33853" w:rsidRDefault="00F33853" w:rsidP="00F3385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[CEDueDate] [varchar]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255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,</w:t>
      </w:r>
    </w:p>
    <w:p w14:paraId="101E6AC3" w14:textId="77777777" w:rsidR="00F33853" w:rsidRDefault="00F33853" w:rsidP="00F3385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[FirstIssueDate] [varchar]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255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,</w:t>
      </w:r>
    </w:p>
    <w:p w14:paraId="79F270C9" w14:textId="77777777" w:rsidR="00F33853" w:rsidRDefault="00F33853" w:rsidP="00F3385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[LastIssueDate] [varchar]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255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,</w:t>
      </w:r>
    </w:p>
    <w:p w14:paraId="64DDC6D4" w14:textId="77777777" w:rsidR="00F33853" w:rsidRDefault="00F33853" w:rsidP="00F3385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[ExpirationDate] [varchar]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255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,</w:t>
      </w:r>
    </w:p>
    <w:p w14:paraId="2B219DF1" w14:textId="77777777" w:rsidR="00F33853" w:rsidRDefault="00F33853" w:rsidP="00F3385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[ActionTaken] [varchar]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255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</w:t>
      </w:r>
    </w:p>
    <w:p w14:paraId="43B4E1BF" w14:textId="77777777" w:rsidR="00F33853" w:rsidRDefault="00F33853" w:rsidP="00F3385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ON</w:t>
      </w:r>
      <w:r>
        <w:rPr>
          <w:rFonts w:ascii="Consolas" w:hAnsi="Consolas" w:cs="Consolas"/>
          <w:color w:val="000000"/>
          <w:sz w:val="19"/>
          <w:szCs w:val="19"/>
        </w:rPr>
        <w:t xml:space="preserve"> [PRIMARY]</w:t>
      </w:r>
    </w:p>
    <w:p w14:paraId="3017D721" w14:textId="3058821C" w:rsidR="005349A4" w:rsidRDefault="00F33853" w:rsidP="00F33853">
      <w:pPr>
        <w:rPr>
          <w:rFonts w:ascii="Consolas" w:hAnsi="Consolas" w:cs="Consolas"/>
          <w:color w:val="0000FF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GO</w:t>
      </w:r>
    </w:p>
    <w:p w14:paraId="2BE62E3F" w14:textId="2ACD8801" w:rsidR="006541AF" w:rsidRDefault="005349A4">
      <w:r>
        <w:rPr>
          <w:noProof/>
        </w:rPr>
        <w:drawing>
          <wp:inline distT="0" distB="0" distL="0" distR="0" wp14:anchorId="2B88C09A" wp14:editId="6153418A">
            <wp:extent cx="5943600" cy="3216275"/>
            <wp:effectExtent l="0" t="0" r="0" b="317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16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E76150" w14:textId="469127D0" w:rsidR="006541AF" w:rsidRPr="006541AF" w:rsidRDefault="006541AF" w:rsidP="006541AF">
      <w:pPr>
        <w:pStyle w:val="ListParagraph"/>
        <w:numPr>
          <w:ilvl w:val="0"/>
          <w:numId w:val="2"/>
        </w:numPr>
        <w:rPr>
          <w:rFonts w:ascii="Consolas" w:hAnsi="Consolas" w:cstheme="minorHAnsi"/>
          <w:sz w:val="19"/>
          <w:szCs w:val="19"/>
        </w:rPr>
      </w:pPr>
      <w:r w:rsidRPr="006541AF">
        <w:rPr>
          <w:rFonts w:ascii="Consolas" w:hAnsi="Consolas" w:cstheme="minorHAnsi"/>
          <w:sz w:val="19"/>
          <w:szCs w:val="19"/>
        </w:rPr>
        <w:lastRenderedPageBreak/>
        <w:t xml:space="preserve">SQL Query to retrieve all the columns in the table </w:t>
      </w:r>
      <w:r w:rsidRPr="006541AF">
        <w:rPr>
          <w:rFonts w:ascii="Consolas" w:hAnsi="Consolas" w:cstheme="minorHAnsi"/>
          <w:color w:val="000000"/>
          <w:sz w:val="19"/>
          <w:szCs w:val="19"/>
        </w:rPr>
        <w:t>Health_Care_Provider_Credential</w:t>
      </w:r>
    </w:p>
    <w:p w14:paraId="6A76D211" w14:textId="46B5A799" w:rsidR="00F33853" w:rsidRDefault="00F33853" w:rsidP="00F3385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SELECT</w:t>
      </w:r>
      <w:r>
        <w:rPr>
          <w:rFonts w:ascii="Consolas" w:hAnsi="Consolas" w:cs="Consolas"/>
          <w:color w:val="000000"/>
          <w:sz w:val="19"/>
          <w:szCs w:val="19"/>
        </w:rPr>
        <w:t xml:space="preserve"> [CredentialNumber]</w:t>
      </w:r>
    </w:p>
    <w:p w14:paraId="6B65D34E" w14:textId="77777777" w:rsidR="00F33853" w:rsidRDefault="00F33853" w:rsidP="00F3385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>[LastName]</w:t>
      </w:r>
    </w:p>
    <w:p w14:paraId="3C683E37" w14:textId="77777777" w:rsidR="00F33853" w:rsidRDefault="00F33853" w:rsidP="00F3385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>[FirstName]</w:t>
      </w:r>
    </w:p>
    <w:p w14:paraId="06278698" w14:textId="77777777" w:rsidR="00F33853" w:rsidRDefault="00F33853" w:rsidP="00F3385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>[MiddleName]</w:t>
      </w:r>
    </w:p>
    <w:p w14:paraId="35633B0E" w14:textId="77777777" w:rsidR="00F33853" w:rsidRDefault="00F33853" w:rsidP="00F3385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>[CredentialType]</w:t>
      </w:r>
    </w:p>
    <w:p w14:paraId="3ADD46A7" w14:textId="77777777" w:rsidR="00F33853" w:rsidRDefault="00F33853" w:rsidP="00F3385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>[Status]</w:t>
      </w:r>
    </w:p>
    <w:p w14:paraId="55EC41D8" w14:textId="77777777" w:rsidR="00F33853" w:rsidRDefault="00F33853" w:rsidP="00F3385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>[BirthYear]</w:t>
      </w:r>
    </w:p>
    <w:p w14:paraId="63A6D8C1" w14:textId="77777777" w:rsidR="00F33853" w:rsidRDefault="00F33853" w:rsidP="00F3385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>[CEDueDate]</w:t>
      </w:r>
    </w:p>
    <w:p w14:paraId="12D6436D" w14:textId="77777777" w:rsidR="00F33853" w:rsidRDefault="00F33853" w:rsidP="00F3385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>[FirstIssueDate]</w:t>
      </w:r>
    </w:p>
    <w:p w14:paraId="40E561DF" w14:textId="77777777" w:rsidR="00F33853" w:rsidRDefault="00F33853" w:rsidP="00F3385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>[LastIssueDate]</w:t>
      </w:r>
    </w:p>
    <w:p w14:paraId="3AE88779" w14:textId="77777777" w:rsidR="00F33853" w:rsidRDefault="00F33853" w:rsidP="00F3385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>[ExpirationDate]</w:t>
      </w:r>
    </w:p>
    <w:p w14:paraId="05A1F02C" w14:textId="77777777" w:rsidR="00F33853" w:rsidRDefault="00F33853" w:rsidP="00F3385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>[ActionTaken]</w:t>
      </w:r>
    </w:p>
    <w:p w14:paraId="50D95539" w14:textId="3EB4819E" w:rsidR="005349A4" w:rsidRDefault="00F33853" w:rsidP="00F33853">
      <w:pPr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</w:t>
      </w:r>
      <w:r>
        <w:rPr>
          <w:rFonts w:ascii="Consolas" w:hAnsi="Consolas" w:cs="Consolas"/>
          <w:color w:val="0000FF"/>
          <w:sz w:val="19"/>
          <w:szCs w:val="19"/>
        </w:rPr>
        <w:t>FROM</w:t>
      </w:r>
      <w:r>
        <w:rPr>
          <w:rFonts w:ascii="Consolas" w:hAnsi="Consolas" w:cs="Consolas"/>
          <w:color w:val="000000"/>
          <w:sz w:val="19"/>
          <w:szCs w:val="19"/>
        </w:rPr>
        <w:t xml:space="preserve"> [bcp]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[dbo]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[Health_Care_Provider_Credential]</w:t>
      </w:r>
    </w:p>
    <w:p w14:paraId="2DDD67D6" w14:textId="77777777" w:rsidR="00A566E9" w:rsidRDefault="00A566E9" w:rsidP="00F33853"/>
    <w:p w14:paraId="2B6AF563" w14:textId="4D29D06D" w:rsidR="005349A4" w:rsidRDefault="005349A4">
      <w:r>
        <w:rPr>
          <w:noProof/>
        </w:rPr>
        <w:drawing>
          <wp:inline distT="0" distB="0" distL="0" distR="0" wp14:anchorId="582DBAB7" wp14:editId="0A2468A2">
            <wp:extent cx="5943600" cy="3216275"/>
            <wp:effectExtent l="0" t="0" r="0" b="317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16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4FF814" w14:textId="1E69ED36" w:rsidR="00B472C5" w:rsidRDefault="00B472C5"/>
    <w:p w14:paraId="60BDE30B" w14:textId="77777777" w:rsidR="00EB322E" w:rsidRDefault="00EB322E"/>
    <w:p w14:paraId="64311CC3" w14:textId="09C2EDBF" w:rsidR="006541AF" w:rsidRPr="00EB322E" w:rsidRDefault="006541AF" w:rsidP="00EB322E">
      <w:pPr>
        <w:pStyle w:val="ListParagraph"/>
        <w:numPr>
          <w:ilvl w:val="0"/>
          <w:numId w:val="2"/>
        </w:numPr>
        <w:rPr>
          <w:rFonts w:ascii="Consolas" w:hAnsi="Consolas"/>
          <w:sz w:val="19"/>
          <w:szCs w:val="19"/>
        </w:rPr>
      </w:pPr>
      <w:r w:rsidRPr="00EB322E">
        <w:rPr>
          <w:rFonts w:ascii="Consolas" w:hAnsi="Consolas"/>
          <w:sz w:val="19"/>
          <w:szCs w:val="19"/>
        </w:rPr>
        <w:t xml:space="preserve">Commands to input data from </w:t>
      </w:r>
      <w:r w:rsidRPr="00EB322E">
        <w:rPr>
          <w:rFonts w:ascii="Consolas" w:hAnsi="Consolas" w:cs="Consolas"/>
          <w:color w:val="000000"/>
          <w:sz w:val="19"/>
          <w:szCs w:val="19"/>
        </w:rPr>
        <w:t>Health_Care_Provider_Credential</w:t>
      </w:r>
      <w:r w:rsidRPr="00EB322E">
        <w:rPr>
          <w:rFonts w:ascii="Consolas" w:hAnsi="Consolas" w:cs="Consolas"/>
          <w:color w:val="000000"/>
          <w:sz w:val="19"/>
          <w:szCs w:val="19"/>
        </w:rPr>
        <w:t>_data.csv file into SQL SERVER database(bcp) table(</w:t>
      </w:r>
      <w:r w:rsidRPr="00EB322E">
        <w:rPr>
          <w:rFonts w:ascii="Consolas" w:hAnsi="Consolas" w:cs="Consolas"/>
          <w:color w:val="000000"/>
          <w:sz w:val="19"/>
          <w:szCs w:val="19"/>
        </w:rPr>
        <w:t>Health_Care_Provider_Credential</w:t>
      </w:r>
      <w:r w:rsidRPr="00EB322E">
        <w:rPr>
          <w:rFonts w:ascii="Consolas" w:hAnsi="Consolas" w:cs="Consolas"/>
          <w:color w:val="000000"/>
          <w:sz w:val="19"/>
          <w:szCs w:val="19"/>
        </w:rPr>
        <w:t>).</w:t>
      </w:r>
    </w:p>
    <w:p w14:paraId="16277887" w14:textId="77777777" w:rsidR="006541AF" w:rsidRPr="00EB322E" w:rsidRDefault="006541AF" w:rsidP="006541AF">
      <w:pPr>
        <w:pStyle w:val="ListParagraph"/>
        <w:rPr>
          <w:rFonts w:ascii="Consolas" w:hAnsi="Consolas"/>
          <w:sz w:val="19"/>
          <w:szCs w:val="19"/>
        </w:rPr>
      </w:pPr>
    </w:p>
    <w:p w14:paraId="2B3C4E9E" w14:textId="57735B57" w:rsidR="006541AF" w:rsidRPr="00EB322E" w:rsidRDefault="006541AF" w:rsidP="006541AF">
      <w:pPr>
        <w:pStyle w:val="ListParagraph"/>
        <w:numPr>
          <w:ilvl w:val="1"/>
          <w:numId w:val="2"/>
        </w:numPr>
        <w:rPr>
          <w:rFonts w:ascii="Consolas" w:hAnsi="Consolas"/>
          <w:sz w:val="19"/>
          <w:szCs w:val="19"/>
        </w:rPr>
      </w:pPr>
      <w:r w:rsidRPr="00EB322E">
        <w:rPr>
          <w:rFonts w:ascii="Consolas" w:hAnsi="Consolas"/>
          <w:sz w:val="19"/>
          <w:szCs w:val="19"/>
        </w:rPr>
        <w:t>bcp Health_Care_Provider_Credential in Health_Care_Provider_Credential_Data.csv -S SMIT-PC -T -d bcp</w:t>
      </w:r>
    </w:p>
    <w:p w14:paraId="7F840180" w14:textId="77777777" w:rsidR="00EB322E" w:rsidRPr="00EB322E" w:rsidRDefault="00EB322E" w:rsidP="00EB322E">
      <w:pPr>
        <w:pStyle w:val="ListParagraph"/>
        <w:ind w:left="1440"/>
        <w:rPr>
          <w:rFonts w:ascii="Consolas" w:hAnsi="Consolas"/>
          <w:sz w:val="19"/>
          <w:szCs w:val="19"/>
        </w:rPr>
      </w:pPr>
    </w:p>
    <w:p w14:paraId="4B78699E" w14:textId="6FBC0033" w:rsidR="006541AF" w:rsidRDefault="006541AF" w:rsidP="006541AF">
      <w:pPr>
        <w:pStyle w:val="ListParagraph"/>
        <w:numPr>
          <w:ilvl w:val="1"/>
          <w:numId w:val="2"/>
        </w:numPr>
        <w:rPr>
          <w:rFonts w:ascii="Consolas" w:hAnsi="Consolas"/>
          <w:sz w:val="19"/>
          <w:szCs w:val="19"/>
        </w:rPr>
      </w:pPr>
      <w:r w:rsidRPr="00EB322E">
        <w:rPr>
          <w:rFonts w:ascii="Consolas" w:hAnsi="Consolas"/>
          <w:sz w:val="19"/>
          <w:szCs w:val="19"/>
        </w:rPr>
        <w:t>bcp Health_Care_Provider_Credential in Health_Care_Provider_Credential_Data.csv -S SMIT-PC -T -d bcp -f Health_Care_Provider_Credential_Data_In.fmt -F2</w:t>
      </w:r>
    </w:p>
    <w:p w14:paraId="05B10D4F" w14:textId="609A0AD1" w:rsidR="00EB322E" w:rsidRDefault="00EB322E" w:rsidP="00EB322E">
      <w:pPr>
        <w:pStyle w:val="ListParagraph"/>
        <w:rPr>
          <w:rFonts w:ascii="Consolas" w:hAnsi="Consolas"/>
          <w:sz w:val="19"/>
          <w:szCs w:val="19"/>
        </w:rPr>
      </w:pPr>
    </w:p>
    <w:p w14:paraId="109DEBD0" w14:textId="156C5605" w:rsidR="00EB322E" w:rsidRDefault="00EB322E" w:rsidP="00EB322E">
      <w:pPr>
        <w:pStyle w:val="ListParagraph"/>
        <w:rPr>
          <w:rFonts w:ascii="Consolas" w:hAnsi="Consolas"/>
          <w:sz w:val="19"/>
          <w:szCs w:val="19"/>
        </w:rPr>
      </w:pPr>
    </w:p>
    <w:p w14:paraId="79620C97" w14:textId="77777777" w:rsidR="00EB322E" w:rsidRPr="00EB322E" w:rsidRDefault="00EB322E" w:rsidP="00EB322E">
      <w:pPr>
        <w:pStyle w:val="ListParagraph"/>
        <w:rPr>
          <w:rFonts w:ascii="Consolas" w:hAnsi="Consolas"/>
          <w:sz w:val="19"/>
          <w:szCs w:val="19"/>
        </w:rPr>
      </w:pPr>
    </w:p>
    <w:p w14:paraId="2CA13E6E" w14:textId="7A9B8D1D" w:rsidR="00EB322E" w:rsidRPr="00EB322E" w:rsidRDefault="00EB322E" w:rsidP="00EB322E">
      <w:pPr>
        <w:pStyle w:val="ListParagraph"/>
        <w:numPr>
          <w:ilvl w:val="0"/>
          <w:numId w:val="2"/>
        </w:numPr>
        <w:rPr>
          <w:rFonts w:ascii="Consolas" w:hAnsi="Consolas"/>
          <w:sz w:val="19"/>
          <w:szCs w:val="19"/>
        </w:rPr>
      </w:pPr>
      <w:r>
        <w:rPr>
          <w:rFonts w:ascii="Consolas" w:hAnsi="Consolas"/>
          <w:sz w:val="19"/>
          <w:szCs w:val="19"/>
        </w:rPr>
        <w:t xml:space="preserve">Execution and output screenshot of the command prompt(Next Page). </w:t>
      </w:r>
    </w:p>
    <w:p w14:paraId="5D7F262E" w14:textId="3C817963" w:rsidR="00F33853" w:rsidRDefault="005349A4">
      <w:pPr>
        <w:rPr>
          <w:noProof/>
        </w:rPr>
      </w:pPr>
      <w:r>
        <w:rPr>
          <w:noProof/>
        </w:rPr>
        <w:lastRenderedPageBreak/>
        <w:drawing>
          <wp:inline distT="0" distB="0" distL="0" distR="0" wp14:anchorId="4617B820" wp14:editId="70C237EF">
            <wp:extent cx="5943600" cy="416179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161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5349A4">
        <w:rPr>
          <w:noProof/>
        </w:rPr>
        <w:t xml:space="preserve"> </w:t>
      </w:r>
      <w:r>
        <w:rPr>
          <w:noProof/>
        </w:rPr>
        <w:drawing>
          <wp:inline distT="0" distB="0" distL="0" distR="0" wp14:anchorId="57D4A969" wp14:editId="78121879">
            <wp:extent cx="5943600" cy="398780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87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33853" w:rsidRPr="00F33853">
        <w:rPr>
          <w:noProof/>
        </w:rPr>
        <w:t xml:space="preserve"> </w:t>
      </w:r>
      <w:r w:rsidR="00F33853">
        <w:rPr>
          <w:noProof/>
        </w:rPr>
        <w:lastRenderedPageBreak/>
        <w:drawing>
          <wp:inline distT="0" distB="0" distL="0" distR="0" wp14:anchorId="4FFA9477" wp14:editId="6AA152C2">
            <wp:extent cx="5943600" cy="1909445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9094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33853">
        <w:rPr>
          <w:noProof/>
        </w:rPr>
        <w:drawing>
          <wp:inline distT="0" distB="0" distL="0" distR="0" wp14:anchorId="68BA3A00" wp14:editId="2E74B435">
            <wp:extent cx="5943600" cy="1859280"/>
            <wp:effectExtent l="0" t="0" r="0" b="762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8592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1A9B83" w14:textId="6DCCD48B" w:rsidR="00EB322E" w:rsidRDefault="00EB322E">
      <w:pPr>
        <w:rPr>
          <w:noProof/>
        </w:rPr>
      </w:pPr>
    </w:p>
    <w:p w14:paraId="6602BE2C" w14:textId="12468A8F" w:rsidR="00EB322E" w:rsidRDefault="00EB322E">
      <w:pPr>
        <w:rPr>
          <w:noProof/>
        </w:rPr>
      </w:pPr>
    </w:p>
    <w:p w14:paraId="373E4AFE" w14:textId="1C3C0402" w:rsidR="00EB322E" w:rsidRDefault="00EB322E" w:rsidP="00EB322E">
      <w:pPr>
        <w:pStyle w:val="ListParagraph"/>
        <w:numPr>
          <w:ilvl w:val="0"/>
          <w:numId w:val="2"/>
        </w:numPr>
        <w:rPr>
          <w:noProof/>
        </w:rPr>
      </w:pPr>
      <w:r>
        <w:rPr>
          <w:rFonts w:ascii="Consolas" w:hAnsi="Consolas"/>
          <w:noProof/>
          <w:sz w:val="19"/>
          <w:szCs w:val="19"/>
        </w:rPr>
        <w:t>Format file output after executing the commands</w:t>
      </w:r>
    </w:p>
    <w:p w14:paraId="7F146A86" w14:textId="64BA5780" w:rsidR="00F33853" w:rsidRDefault="00F33853">
      <w:r>
        <w:rPr>
          <w:noProof/>
        </w:rPr>
        <w:drawing>
          <wp:inline distT="0" distB="0" distL="0" distR="0" wp14:anchorId="5BBBAE21" wp14:editId="7C15CEDB">
            <wp:extent cx="5943600" cy="2751455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514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2400EF" w14:textId="1B1E75C7" w:rsidR="00F33853" w:rsidRDefault="00F33853"/>
    <w:p w14:paraId="688A7174" w14:textId="7A992509" w:rsidR="00B472C5" w:rsidRDefault="00B472C5"/>
    <w:sectPr w:rsidR="00B472C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B3B2D0A"/>
    <w:multiLevelType w:val="hybridMultilevel"/>
    <w:tmpl w:val="2022FB1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7617722"/>
    <w:multiLevelType w:val="hybridMultilevel"/>
    <w:tmpl w:val="3FB43EB4"/>
    <w:lvl w:ilvl="0" w:tplc="6CD2472C">
      <w:start w:val="1"/>
      <w:numFmt w:val="decimal"/>
      <w:lvlText w:val="%1."/>
      <w:lvlJc w:val="left"/>
      <w:pPr>
        <w:ind w:left="360" w:hanging="360"/>
      </w:pPr>
      <w:rPr>
        <w:color w:val="000000" w:themeColor="text1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bU0MLE0NzM0MbE0MTdU0lEKTi0uzszPAykwqgUAn6im1CwAAAA="/>
  </w:docVars>
  <w:rsids>
    <w:rsidRoot w:val="003F54B1"/>
    <w:rsid w:val="001324EA"/>
    <w:rsid w:val="003F54B1"/>
    <w:rsid w:val="00451B7E"/>
    <w:rsid w:val="005349A4"/>
    <w:rsid w:val="006541AF"/>
    <w:rsid w:val="00A566E9"/>
    <w:rsid w:val="00B472C5"/>
    <w:rsid w:val="00EB322E"/>
    <w:rsid w:val="00F33853"/>
    <w:rsid w:val="00FF4F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E2F3631"/>
  <w15:chartTrackingRefBased/>
  <w15:docId w15:val="{75D8F585-8C4F-40C7-B9DA-13FFBB1CB6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541A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9</TotalTime>
  <Pages>4</Pages>
  <Words>256</Words>
  <Characters>1463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mit Patil</dc:creator>
  <cp:keywords/>
  <dc:description/>
  <cp:lastModifiedBy>Smit Patil</cp:lastModifiedBy>
  <cp:revision>4</cp:revision>
  <dcterms:created xsi:type="dcterms:W3CDTF">2020-09-30T02:02:00Z</dcterms:created>
  <dcterms:modified xsi:type="dcterms:W3CDTF">2020-10-03T02:50:00Z</dcterms:modified>
</cp:coreProperties>
</file>